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morist"/>
      <w:bookmarkEnd w:id="21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9ce2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